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eam 21 - Bash Guardians - Party Guard iOS – Sri Ram Pushpak Chowdary Godavarthi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Client Name: Jacob Stansbury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eam member roles &amp; responsibilities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Spandana - S524987 - Primary Contact</w:t>
      </w:r>
      <w:r>
        <w:rPr>
          <w:rFonts w:ascii="Helvetica" w:hAnsi="Helvetica" w:cs="Helvetica"/>
          <w:color w:val="2D3B45"/>
          <w:sz w:val="21"/>
          <w:szCs w:val="21"/>
        </w:rPr>
        <w:br/>
        <w:t>Pushpak - S525004 - Issue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Vinod - S525117 - Communications and Documentation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Yashwanth - S525056 - Quality and Testing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Nandeesh - S525120 - Requirement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Naveen - S525051 - Data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Sanjeev - S525034 - Client Management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Project Roles and Responsibilities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 was responsible for Issue Management.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The schedule was on track</w:t>
      </w:r>
    </w:p>
    <w:p w:rsidR="00EE24AE" w:rsidRDefault="00EE24AE" w:rsidP="00EE24AE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Link to repository: </w:t>
      </w:r>
      <w:r>
        <w:rPr>
          <w:rFonts w:ascii="Helvetica" w:hAnsi="Helvetica" w:cs="Helvetica"/>
          <w:color w:val="2D3B45"/>
          <w:sz w:val="21"/>
          <w:szCs w:val="21"/>
        </w:rPr>
        <w:t>https://Pushpak11@bitbucket.org/bashguardians/bashguardians.git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Accomplishments</w:t>
      </w:r>
    </w:p>
    <w:p w:rsidR="00EE24AE" w:rsidRDefault="00EE24AE" w:rsidP="00EE24AE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Alert View Controller</w:t>
      </w:r>
    </w:p>
    <w:p w:rsidR="00EE24AE" w:rsidRDefault="00EE24AE" w:rsidP="00EE24AE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hyperlink r:id="rId5" w:tgtFrame="_blank"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</w:rPr>
          <w:t>https://bitbucket.org/bashguardians/bashguardians/commits/7b6f20b71ac0800681402f03a5ba1bb0432bd890</w:t>
        </w:r>
        <w:r>
          <w:rPr>
            <w:rStyle w:val="screenreader-only"/>
            <w:rFonts w:ascii="Helvetica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EE24AE" w:rsidRDefault="00EE24AE" w:rsidP="00EE24AE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Resolution Alert view controller</w:t>
      </w:r>
    </w:p>
    <w:p w:rsidR="00EE24AE" w:rsidRDefault="00EE24AE" w:rsidP="00EE24AE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  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hyperlink r:id="rId6" w:tgtFrame="_blank"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</w:rPr>
          <w:t>https://bitbucket.org/bashguardians/bashguardians/commits/36835c13e6971b8c90200d0cfd20d3d292c49e9a</w:t>
        </w:r>
        <w:r>
          <w:rPr>
            <w:rStyle w:val="screenreader-only"/>
            <w:rFonts w:ascii="Helvetica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EE24AE" w:rsidRDefault="00EE24AE" w:rsidP="00EE24AE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Readme file</w:t>
      </w:r>
    </w:p>
    <w:p w:rsidR="00EE24AE" w:rsidRDefault="00EE24AE" w:rsidP="00EE24AE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hyperlink r:id="rId7" w:tgtFrame="_blank"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</w:rPr>
          <w:t>https://bitbucket.org/bashguardians/bashguardians/commits/58faa9a9942828893c7a5b3c3df0aa7debdf32e3</w:t>
        </w:r>
        <w:r>
          <w:rPr>
            <w:rStyle w:val="screenreader-only"/>
            <w:rFonts w:ascii="Helvetica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EE24AE" w:rsidRDefault="00EE24AE" w:rsidP="00EE24AE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Claim Alert view controller</w:t>
      </w:r>
    </w:p>
    <w:p w:rsidR="00EE24AE" w:rsidRDefault="00EE24AE" w:rsidP="00EE24AE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hyperlink r:id="rId8" w:tgtFrame="_blank"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</w:rPr>
          <w:t>https://bitbucket.org/bashguardians/bashguardians/commits/6489c5e96f4fa1b7fa685b807a2a09f3c49c4f80</w:t>
        </w:r>
        <w:r>
          <w:rPr>
            <w:rStyle w:val="screenreader-only"/>
            <w:rFonts w:ascii="Helvetica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EE24AE" w:rsidRDefault="00EE24AE" w:rsidP="00EE24AE">
      <w:pPr>
        <w:numPr>
          <w:ilvl w:val="0"/>
          <w:numId w:val="6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nfo view controllers</w:t>
      </w:r>
    </w:p>
    <w:p w:rsidR="00EE24AE" w:rsidRDefault="00EE24AE" w:rsidP="00EE24AE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hyperlink r:id="rId9" w:tgtFrame="_blank"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</w:rPr>
          <w:t>https://bitbucket.org/bashguardians/bashguardians/commits/61474e25a7e79e498926f92c3c498da6d2e36f6aProvided README file</w:t>
        </w:r>
        <w:r>
          <w:rPr>
            <w:rStyle w:val="screenreader-only"/>
            <w:rFonts w:ascii="Helvetica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Currently working on:</w:t>
      </w:r>
    </w:p>
    <w:p w:rsidR="00EE24AE" w:rsidRDefault="00EE24AE" w:rsidP="00EE24AE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ntegrate remaining services provide by Team Megatrons</w:t>
      </w:r>
    </w:p>
    <w:p w:rsidR="00EE24AE" w:rsidRDefault="00EE24AE" w:rsidP="00EE24AE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ork on emergency button to call university police after 15 minutes to inform about the issue.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Work haven’t started yet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 yet to prepare DVD copies with developed application for mentor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Challenges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lastRenderedPageBreak/>
        <w:t>Explained the circumstances to the university police to implement the application practically</w:t>
      </w:r>
    </w:p>
    <w:p w:rsidR="00EE24AE" w:rsidRDefault="00EE24AE" w:rsidP="00EE24AE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hings Learned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how to work with issue tracking tools like Github, JIIRA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to collaborate in BitBucket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to add, commit, push, and pull with BitBucket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to create repositories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how to handle merge conflicts in SourceTree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how to track the issues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Created views which are the user interfaces of our application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how to integrate a web service with application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how to create validations with help of web services</w:t>
      </w:r>
    </w:p>
    <w:p w:rsidR="00EE24AE" w:rsidRDefault="00EE24AE" w:rsidP="00EE24AE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earned how to develop the user manual</w:t>
      </w:r>
    </w:p>
    <w:p w:rsidR="000C1D43" w:rsidRDefault="000C1D43">
      <w:bookmarkStart w:id="0" w:name="_GoBack"/>
      <w:bookmarkEnd w:id="0"/>
    </w:p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04338A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76457F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4B0D57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1B2AA6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633423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E82D4A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560A71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F1432A6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jY2Nzc0NzUxNjVW0lEKTi0uzszPAykwrAUAqod3RywAAAA="/>
  </w:docVars>
  <w:rsids>
    <w:rsidRoot w:val="00583852"/>
    <w:rsid w:val="000C1D43"/>
    <w:rsid w:val="00583852"/>
    <w:rsid w:val="00BF4287"/>
    <w:rsid w:val="00EE2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3381D3-D351-4830-81B3-FCEC675B6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E24A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E24A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E2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E24AE"/>
  </w:style>
  <w:style w:type="character" w:customStyle="1" w:styleId="screenreader-only">
    <w:name w:val="screenreader-only"/>
    <w:basedOn w:val="DefaultParagraphFont"/>
    <w:rsid w:val="00EE24AE"/>
  </w:style>
  <w:style w:type="character" w:styleId="Strong">
    <w:name w:val="Strong"/>
    <w:basedOn w:val="DefaultParagraphFont"/>
    <w:uiPriority w:val="22"/>
    <w:qFormat/>
    <w:rsid w:val="00EE24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047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bashguardians/bashguardians/commits/6489c5e96f4fa1b7fa685b807a2a09f3c49c4f8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bashguardians/bashguardians/commits/58faa9a9942828893c7a5b3c3df0aa7debdf32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bucket.org/bashguardians/bashguardians/commits/36835c13e6971b8c90200d0cfd20d3d292c49e9a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bitbucket.org/bashguardians/bashguardians/commits/7b6f20b71ac0800681402f03a5ba1bb0432bd89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commits/61474e25a7e79e498926f92c3c498da6d2e36f6aProvided%20README%20fi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2</Words>
  <Characters>2526</Characters>
  <Application>Microsoft Office Word</Application>
  <DocSecurity>0</DocSecurity>
  <Lines>21</Lines>
  <Paragraphs>5</Paragraphs>
  <ScaleCrop>false</ScaleCrop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2-01T02:36:00Z</dcterms:created>
  <dcterms:modified xsi:type="dcterms:W3CDTF">2016-12-01T02:36:00Z</dcterms:modified>
</cp:coreProperties>
</file>